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Chicago,</w:t>
      </w:r>
      <w:r>
        <w:t xml:space="preserve"> </w:t>
      </w:r>
      <w:r>
        <w:t xml:space="preserve">United</w:t>
      </w:r>
      <w:r>
        <w:t xml:space="preserve"> </w:t>
      </w:r>
      <w:r>
        <w:t xml:space="preserve">States</w:t>
      </w:r>
    </w:p>
    <w:bookmarkStart w:id="25" w:name="university-lecturer-cover-letter"/>
    <w:p>
      <w:pPr>
        <w:pStyle w:val="Heading1"/>
      </w:pPr>
      <w:r>
        <w:t xml:space="preserve">University Lectur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ear Hiring Committee,</w:t>
      </w:r>
      <w:r>
        <w:br/>
      </w:r>
      <w:r>
        <w:t xml:space="preserve">Department of [Specific Department or School Name],</w:t>
      </w:r>
      <w:r>
        <w:br/>
      </w:r>
      <w:r>
        <w:t xml:space="preserve">University of Chicago</w:t>
      </w:r>
      <w:r>
        <w:br/>
      </w:r>
      <w:r>
        <w:t xml:space="preserve">5801 South Ellis Avenue</w:t>
      </w:r>
      <w:r>
        <w:br/>
      </w:r>
      <w:r>
        <w:t xml:space="preserve">Chicago, IL 60637</w:t>
      </w:r>
    </w:p>
    <w:p>
      <w:pPr>
        <w:pStyle w:val="BodyText"/>
      </w:pPr>
      <w:r>
        <w:t xml:space="preserve">I am writing to express my enthusiastic interest in the University Lecturer position at the University of Chicago, a premier institution located in the vibrant academic and cultural hub of Chicago, United States. As an accomplished educator and scholar with over [X years] of experience in higher education, I am eager to contribute my expertise, passion for teaching, and commitment to fostering intellectual growth to your esteemed institution. This opportunity aligns perfectly with my career goals as a University Lecturer in the dynamic academic landscape of Chicago.</w:t>
      </w:r>
    </w:p>
    <w:bookmarkStart w:id="20" w:name="X906e5dea0e53ac3b1eccb4877b215a9d0e2d395"/>
    <w:p>
      <w:pPr>
        <w:pStyle w:val="Heading2"/>
      </w:pPr>
      <w:r>
        <w:t xml:space="preserve">Academic Background and Teaching Philosophy</w:t>
      </w:r>
    </w:p>
    <w:p>
      <w:pPr>
        <w:pStyle w:val="FirstParagraph"/>
      </w:pPr>
      <w:r>
        <w:t xml:space="preserve">With a Ph.D. in [Your Field of Study] from [Your University], I have dedicated my professional life to advancing knowledge and nurturing critical thinking in students. My academic journey has been rooted in the belief that education is a transformative process, one that requires not only the dissemination of information but also the cultivation of curiosity, analytical skills, and a lifelong love for learning. As a University Lecturer, I aim to create an inclusive and intellectually stimulating environment where students from diverse backgrounds can thrive.</w:t>
      </w:r>
    </w:p>
    <w:p>
      <w:pPr>
        <w:pStyle w:val="BodyText"/>
      </w:pPr>
      <w:r>
        <w:t xml:space="preserve">Throughout my teaching career, I have developed and delivered courses in [list specific subjects or disciplines], emphasizing pedagogical innovation and student-centered learning. For instance, at [Previous Institution], I designed a interdisciplinary course on [Course Title], which integrated theory with real-world applications to engage students in meaningful dialogue. My approach is informed by active learning strategies, technology-enhanced instruction, and a commitment to equity in education—principles that resonate deeply with the mission of the University of Chicago.</w:t>
      </w:r>
    </w:p>
    <w:bookmarkEnd w:id="20"/>
    <w:bookmarkStart w:id="21" w:name="research-and-professional-contributions"/>
    <w:p>
      <w:pPr>
        <w:pStyle w:val="Heading2"/>
      </w:pPr>
      <w:r>
        <w:t xml:space="preserve">Research and Professional Contributions</w:t>
      </w:r>
    </w:p>
    <w:p>
      <w:pPr>
        <w:pStyle w:val="FirstParagraph"/>
      </w:pPr>
      <w:r>
        <w:t xml:space="preserve">In addition to my teaching responsibilities, I have actively contributed to research in [Your Field], publishing peer-reviewed articles in journals such as [Journal Names] and presenting at conferences like [Conference Name]. My research focuses on [specific topic or problem], addressing challenges that are both academically rigorous and socially relevant. As a University Lecturer, I aim to bridge the gap between scholarly inquiry and classroom instruction, ensuring that my students are exposed to the latest developments in their fields while developing the skills to think critically about complex issues.</w:t>
      </w:r>
    </w:p>
    <w:p>
      <w:pPr>
        <w:pStyle w:val="BodyText"/>
      </w:pPr>
      <w:r>
        <w:t xml:space="preserve">My professional experience also includes collaborative work with academic institutions in Chicago and beyond. For example, I have partnered with [Local Organization or University] on [specific project or initiative], which aligned with my goal of fostering community engagement through education. This experience has reinforced my understanding of the unique opportunities and challenges faced by institutions in the United States, particularly those situated in urban centers like Chicago, where diversity and innovation intersect.</w:t>
      </w:r>
    </w:p>
    <w:bookmarkEnd w:id="21"/>
    <w:bookmarkStart w:id="22" w:name="alignment-with-the-university-of-chicago"/>
    <w:p>
      <w:pPr>
        <w:pStyle w:val="Heading2"/>
      </w:pPr>
      <w:r>
        <w:t xml:space="preserve">Alignment with the University of Chicago</w:t>
      </w:r>
    </w:p>
    <w:p>
      <w:pPr>
        <w:pStyle w:val="FirstParagraph"/>
      </w:pPr>
      <w:r>
        <w:t xml:space="preserve">The University of Chicago’s emphasis on intellectual rigor, interdisciplinary exploration, and social responsibility deeply resonates with my values as an educator. I am particularly drawn to your institution’s commitment to [mention a specific program, initiative, or value from the university’s website], which reflects a vision that mirrors my own. As a University Lecturer in Chicago, I would be honored to contribute to this legacy by shaping curricula that prepare students for the complexities of the modern world.</w:t>
      </w:r>
    </w:p>
    <w:p>
      <w:pPr>
        <w:pStyle w:val="BodyText"/>
      </w:pPr>
      <w:r>
        <w:t xml:space="preserve">Chicago’s position as a global center for academia, culture, and innovation makes it an ideal setting for academic excellence. The city’s diverse communities and vibrant intellectual atmosphere offer unparalleled opportunities for collaboration, research, and outreach. I am eager to engage with local organizations, participate in interdisciplinary initiatives, and contribute to the university’s role as a catalyst for progress in the United States.</w:t>
      </w:r>
    </w:p>
    <w:bookmarkEnd w:id="22"/>
    <w:bookmarkStart w:id="23" w:name="why-i-am-a-strong-candidate"/>
    <w:p>
      <w:pPr>
        <w:pStyle w:val="Heading2"/>
      </w:pPr>
      <w:r>
        <w:t xml:space="preserve">Why I Am a Strong Candidate</w:t>
      </w:r>
    </w:p>
    <w:p>
      <w:pPr>
        <w:pStyle w:val="FirstParagraph"/>
      </w:pPr>
      <w:r>
        <w:t xml:space="preserve">What sets me apart as a candidate for this position is my unwavering dedication to teaching and my ability to adapt to evolving educational needs. I have consistently received positive feedback from students and colleagues alike, with evaluations highlighting my ability to [mention specific strengths, e.g., "create dynamic classroom environments" or "foster student engagement"]. My experience in [specific task, e.g., curriculum development, grant writing, or program coordination] has equipped me to contribute effectively to the administrative and academic functions of your department.</w:t>
      </w:r>
    </w:p>
    <w:p>
      <w:pPr>
        <w:pStyle w:val="BodyText"/>
      </w:pPr>
      <w:r>
        <w:t xml:space="preserve">Furthermore, I am deeply committed to diversity and inclusion. As a University Lecturer in Chicago, I would strive to create a welcoming space for all students, ensuring that my teaching practices reflect the principles of accessibility and equity. This aligns with the university’s broader goals of fostering a diverse academic community that celebrates multiple perspectives.</w:t>
      </w:r>
    </w:p>
    <w:bookmarkEnd w:id="23"/>
    <w:bookmarkStart w:id="24" w:name="conclusion"/>
    <w:p>
      <w:pPr>
        <w:pStyle w:val="Heading2"/>
      </w:pPr>
      <w:r>
        <w:t xml:space="preserve">Conclusion</w:t>
      </w:r>
    </w:p>
    <w:p>
      <w:pPr>
        <w:pStyle w:val="FirstParagraph"/>
      </w:pPr>
      <w:r>
        <w:t xml:space="preserve">In conclusion, I am confident that my qualifications, passion for education, and alignment with the University of Chicago’s mission make me an ideal candidate for the University Lecturer position. I would be thrilled to bring my expertise to your institution and contribute to the continued excellence of your academic programs in the United States. Thank you for considering my application. I look forward to discussing how I can support the university’s vision and enrich the educational experience of its student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Chicago, United States</dc:title>
  <dc:creator/>
  <dc:language>en</dc:language>
  <cp:keywords/>
  <dcterms:created xsi:type="dcterms:W3CDTF">2026-07-24T12:59:13Z</dcterms:created>
  <dcterms:modified xsi:type="dcterms:W3CDTF">2026-07-24T12:59:13Z</dcterms:modified>
</cp:coreProperties>
</file>

<file path=docProps/custom.xml><?xml version="1.0" encoding="utf-8"?>
<Properties xmlns="http://schemas.openxmlformats.org/officeDocument/2006/custom-properties" xmlns:vt="http://schemas.openxmlformats.org/officeDocument/2006/docPropsVTypes"/>
</file>